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</w:t>
      </w:r>
      <w:r>
        <w:t xml:space="preserve"> </w:t>
      </w:r>
      <w:r>
        <w:t xml:space="preserve">Demo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ผมมีความยินดีเป็นอย่างยิ่ง ที่ได้มีโอกาสมาเป็นประธานในพิธีเปิดงาน Shimadzu 1st Global Hemp &amp; Cannabis Summit 2022 ในวันนี้ ซึ่งเป็นการจัดงานร่วมกันระหว่าง Shimadzu Asia Pacific บริษัทพาราไซแอนติฟิคจำกัด และ ศูนย์บริการวิเคราะห์ทดสอบ สวทช. หรือ NCTC และทราบว่าจะมีการเยี่ยมชมงาน Asian International Hemp &amp; Cannabis Expo ณ ศูนย์ประชุมแห่งชาติสิริกิตติ์ในช่วงบ่ายวันนี้ด้วย สำหรับประเทศไทยได้เริ่มกระบวนการพัฒนากฎหมายที่เกี่ยวข้องกับ กัญชาและกัญชงตั้งแต่ปี 2562 และในปัจจุบันได้มีการนำกัญชง กัญชา มาใช้อย่างแพร่หลายทั้งด้านการแพทย์ รวมถึงนำมาใช้ในเชิงอุตสาหกรรมและพานิชย์ เช่น อุตสาหกรรมอาหาร เครื่องดื่มและเครื่องสำอางเป็นต้น ในทางกฎหมายการนำกัญชา กัญชงและผลิตภัณฑ์จากกัญชา กัญชง มาใช้จะต้องมีการตรวจวิเคราะห์หาปริมาณสารสำคัญ ทั้ง CBD และ THC และสารปนเปื้อนต่างๆ เพื่อให้เป็นไปตามข้อกำหนดของกฎหมายที่เกี่ยวข้อง โดยห้องปฏิบัติการที่ได้รับการรับรองตามมาตรฐานสากล ซึ่ง สวทช โดย NCTC จึงได้จัดตั้งห้องปฏิบัติการตรวจวิเคราะห์กัญชา/กัญชง มาตรฐาน ISO/IEC-17025 ขึ้น และได้มีส่วนสำคัญเป็นอย่างยิ่ง ในการผลักดันการนำกัญชา/กัญชง มาใช้ประโยชน์ทั้งทางการแพทย์ วิจัย และอุตสาหกรรมของประเทศให้มีความเจริญก้าวหน้าอย่างรวดเร็ว และผมขอใช้โอกาสนี้เปิดงา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 Demo2</dc:title>
  <dc:creator/>
  <cp:keywords/>
  <dcterms:created xsi:type="dcterms:W3CDTF">2022-11-28T04:16:21Z</dcterms:created>
  <dcterms:modified xsi:type="dcterms:W3CDTF">2022-11-28T04:1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พฤษจิกายน 2565 เวลา 10.32 น.</vt:lpwstr>
  </property>
  <property fmtid="{D5CDD505-2E9C-101B-9397-08002B2CF9AE}" pid="3" name="subtitle">
    <vt:lpwstr/>
  </property>
</Properties>
</file>